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245"/>
        <w:tblOverlap w:val="never"/>
        <w:tblW w:w="1037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167"/>
        <w:gridCol w:w="2797"/>
        <w:gridCol w:w="1518"/>
        <w:gridCol w:w="1262"/>
        <w:gridCol w:w="968"/>
        <w:gridCol w:w="334"/>
        <w:gridCol w:w="714"/>
        <w:gridCol w:w="1610"/>
      </w:tblGrid>
      <w:tr w:rsidR="00F03B77" w:rsidRPr="000D2915" w14:paraId="7729BD0B" w14:textId="77777777" w:rsidTr="001043E2">
        <w:trPr>
          <w:trHeight w:val="2329"/>
        </w:trPr>
        <w:tc>
          <w:tcPr>
            <w:tcW w:w="5482" w:type="dxa"/>
            <w:gridSpan w:val="3"/>
            <w:tcBorders>
              <w:top w:val="single" w:sz="4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17103464" w14:textId="77777777" w:rsidR="00F03B77" w:rsidRPr="000D2915" w:rsidRDefault="00F03B77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  <w:p w14:paraId="63B68D95" w14:textId="77777777" w:rsidR="00F03B77" w:rsidRPr="000D2915" w:rsidRDefault="00F03B77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6D62823D" w14:textId="77777777" w:rsidR="00F03B77" w:rsidRPr="000D2915" w:rsidRDefault="00F03B77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lang w:val="ro-RO"/>
              </w:rPr>
              <w:t>REPUBLIKA E SHQIPËRISË</w:t>
            </w:r>
          </w:p>
          <w:p w14:paraId="772B5AB0" w14:textId="77777777" w:rsidR="00F03B77" w:rsidRPr="000D2915" w:rsidRDefault="00F03B77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</w:pPr>
            <w:r w:rsidRPr="000D2915"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  <w:t>(REPUBLIC OF ALBANIA)</w:t>
            </w:r>
          </w:p>
          <w:p w14:paraId="55430DF1" w14:textId="77777777" w:rsidR="00F03B77" w:rsidRPr="000D2915" w:rsidRDefault="00F03B77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087AC812" w14:textId="77777777" w:rsidR="00F03B77" w:rsidRPr="000D2915" w:rsidRDefault="00F03B77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UTORITETI I KONTROLLIT SHTETËROR TË EKSPORTEVE</w:t>
            </w:r>
          </w:p>
          <w:p w14:paraId="695A1521" w14:textId="77777777" w:rsidR="00F03B77" w:rsidRPr="000D2915" w:rsidRDefault="00F03B77" w:rsidP="002E2EC0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.K.SH.E -</w:t>
            </w:r>
          </w:p>
          <w:p w14:paraId="3FE994D7" w14:textId="77777777" w:rsidR="00F03B77" w:rsidRPr="000D2915" w:rsidRDefault="00F03B77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  <w:t>(STATE EXPORT CONTROL AUTHORITY)</w:t>
            </w:r>
          </w:p>
          <w:p w14:paraId="7EFFCDA0" w14:textId="77777777" w:rsidR="00F03B77" w:rsidRPr="000D2915" w:rsidRDefault="00F03B77" w:rsidP="002E2EC0">
            <w:pPr>
              <w:spacing w:after="0" w:line="240" w:lineRule="auto"/>
              <w:ind w:right="113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5"/>
            <w:tcBorders>
              <w:top w:val="single" w:sz="4" w:space="0" w:color="0070C0"/>
              <w:left w:val="single" w:sz="6" w:space="0" w:color="0070C0"/>
              <w:right w:val="single" w:sz="4" w:space="0" w:color="0070C0"/>
            </w:tcBorders>
          </w:tcPr>
          <w:p w14:paraId="368064F1" w14:textId="77777777" w:rsidR="00F03B77" w:rsidRPr="000D2915" w:rsidRDefault="00F03B77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6AD4817" w14:textId="77777777" w:rsidR="00F03B77" w:rsidRPr="000D2915" w:rsidRDefault="00F03B77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A180D3B" w14:textId="77777777" w:rsidR="00F03B77" w:rsidRDefault="00F03B77" w:rsidP="00F03B77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</w:pPr>
            <w:r w:rsidRPr="00F03B77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 xml:space="preserve">KËRKESË </w:t>
            </w:r>
          </w:p>
          <w:p w14:paraId="4CC9CB73" w14:textId="6E08ECAD" w:rsidR="00F03B77" w:rsidRPr="00F03B77" w:rsidRDefault="00F03B77" w:rsidP="00F03B77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</w:pPr>
            <w:r w:rsidRPr="00F03B77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 xml:space="preserve">PËR  </w:t>
            </w:r>
            <w:r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C</w:t>
            </w:r>
            <w:r w:rsidRPr="00F03B77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ERTIFIKATËN E SHPËRNDARJES SË MALLIT PËR MALLRAT USHTARAKE</w:t>
            </w:r>
          </w:p>
          <w:p w14:paraId="748EC6C0" w14:textId="77777777" w:rsidR="00F03B77" w:rsidRPr="000D2915" w:rsidRDefault="00F03B77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</w:p>
          <w:p w14:paraId="53F19D3B" w14:textId="77E29B9C" w:rsidR="00F03B77" w:rsidRPr="000D2915" w:rsidRDefault="00F03B77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 w:rsidRPr="000D2915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APPLICATION </w:t>
            </w:r>
            <w:r w:rsidRPr="0030151F">
              <w:rPr>
                <w:bCs/>
                <w:i/>
                <w:iCs/>
                <w:color w:val="000000"/>
                <w:sz w:val="20"/>
                <w:szCs w:val="20"/>
                <w:lang w:val="ro-RO"/>
              </w:rPr>
              <w:t xml:space="preserve"> FOR DELIVERY</w:t>
            </w:r>
            <w:r w:rsidRPr="0030151F">
              <w:rPr>
                <w:bCs/>
                <w:i/>
                <w:color w:val="000000"/>
                <w:sz w:val="20"/>
                <w:szCs w:val="20"/>
                <w:lang w:val="ro-RO"/>
              </w:rPr>
              <w:t xml:space="preserve"> </w:t>
            </w:r>
            <w:r w:rsidRPr="0030151F">
              <w:rPr>
                <w:bCs/>
                <w:i/>
                <w:iCs/>
                <w:color w:val="000000"/>
                <w:sz w:val="20"/>
                <w:szCs w:val="20"/>
                <w:lang w:val="ro-RO"/>
              </w:rPr>
              <w:t>VERIFICATION CERTIFICATE FOR MILITARY GOODS</w:t>
            </w:r>
          </w:p>
        </w:tc>
      </w:tr>
      <w:tr w:rsidR="00F03B77" w:rsidRPr="000D2915" w14:paraId="0CBAE160" w14:textId="77777777" w:rsidTr="00B12624">
        <w:tblPrEx>
          <w:tblCellMar>
            <w:left w:w="0" w:type="dxa"/>
            <w:right w:w="0" w:type="dxa"/>
          </w:tblCellMar>
        </w:tblPrEx>
        <w:trPr>
          <w:trHeight w:val="3048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52A3C053" w14:textId="77777777" w:rsidR="00F03B77" w:rsidRDefault="00F03B77" w:rsidP="00F03B77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</w:p>
          <w:p w14:paraId="7F7FA283" w14:textId="2A387315" w:rsidR="00F03B77" w:rsidRPr="00F03B77" w:rsidRDefault="00F03B77" w:rsidP="00F03B77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  <w:r w:rsidRPr="00F03B77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KËRKESË</w:t>
            </w:r>
            <w:r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 </w:t>
            </w:r>
            <w:r w:rsidRPr="00F03B77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PËR  CERTIFIKATËN E SHPËRNDARJES SË MALLIT PËR MALLRAT USHTARAKE</w:t>
            </w:r>
          </w:p>
          <w:p w14:paraId="5E8D9FDC" w14:textId="0176EF9A" w:rsidR="00F03B77" w:rsidRPr="000D2915" w:rsidRDefault="00F03B77" w:rsidP="00F03B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  <w:r w:rsidRPr="000D2915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APPLICATION </w:t>
            </w:r>
            <w:r w:rsidRPr="0030151F">
              <w:rPr>
                <w:bCs/>
                <w:i/>
                <w:iCs/>
                <w:color w:val="000000"/>
                <w:sz w:val="20"/>
                <w:szCs w:val="20"/>
                <w:lang w:val="ro-RO"/>
              </w:rPr>
              <w:t xml:space="preserve"> FOR DELIVERY</w:t>
            </w:r>
            <w:r w:rsidRPr="0030151F">
              <w:rPr>
                <w:bCs/>
                <w:i/>
                <w:color w:val="000000"/>
                <w:sz w:val="20"/>
                <w:szCs w:val="20"/>
                <w:lang w:val="ro-RO"/>
              </w:rPr>
              <w:t xml:space="preserve"> </w:t>
            </w:r>
            <w:r w:rsidRPr="0030151F">
              <w:rPr>
                <w:bCs/>
                <w:i/>
                <w:iCs/>
                <w:color w:val="000000"/>
                <w:sz w:val="20"/>
                <w:szCs w:val="20"/>
                <w:lang w:val="ro-RO"/>
              </w:rPr>
              <w:t>VERIFICATION CERTIFICATE FOR MILITARY GOODS</w:t>
            </w:r>
          </w:p>
        </w:tc>
        <w:tc>
          <w:tcPr>
            <w:tcW w:w="4315" w:type="dxa"/>
            <w:gridSpan w:val="2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1127AD1B" w14:textId="74B0210A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1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. Importuesi</w:t>
            </w:r>
          </w:p>
          <w:p w14:paraId="3A289CB5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Importer)      </w:t>
            </w:r>
          </w:p>
          <w:p w14:paraId="47D130D3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3F4AF3CE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397807EB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4CD4934B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22384AF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77A5D848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30673087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1BD73F4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5C160100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53314108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398AD32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  <w:proofErr w:type="spellEnd"/>
          </w:p>
          <w:p w14:paraId="3339101C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2F2BDDCF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0E92DA8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4C896F9B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4F8B6486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19C5301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24834D98" w14:textId="68EE6886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</w:tc>
        <w:tc>
          <w:tcPr>
            <w:tcW w:w="4888" w:type="dxa"/>
            <w:gridSpan w:val="5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18A81E60" w14:textId="5900D15F" w:rsidR="00F03B77" w:rsidRPr="00AD06CE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AD06CE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2. Eksportuesi</w:t>
            </w:r>
          </w:p>
          <w:p w14:paraId="04A211EF" w14:textId="77777777" w:rsidR="00F03B77" w:rsidRPr="00AD06CE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AD06CE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Exporter)      </w:t>
            </w:r>
          </w:p>
          <w:p w14:paraId="5896B51F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28AF420D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6685B3C1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324DD472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EDBF161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06C7F986" w14:textId="77777777" w:rsidR="00F03B77" w:rsidRPr="00AD06CE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AD06CE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Telephone) </w:t>
            </w:r>
            <w:r w:rsidRPr="00AD06CE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40BC30B8" w14:textId="77777777" w:rsidR="00F03B77" w:rsidRPr="00AD06CE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0EA5CEAD" w14:textId="77777777" w:rsidR="00F03B77" w:rsidRPr="00AD06CE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AD06CE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58F764A6" w14:textId="77777777" w:rsidR="00F03B77" w:rsidRPr="00AD06CE" w:rsidRDefault="00F03B77" w:rsidP="002C6C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AD06CE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  <w:p w14:paraId="3B15447C" w14:textId="77777777" w:rsidR="00F03B77" w:rsidRPr="000D2915" w:rsidRDefault="00F03B77" w:rsidP="008A78BE">
            <w:pPr>
              <w:tabs>
                <w:tab w:val="left" w:pos="2317"/>
              </w:tabs>
              <w:rPr>
                <w:rFonts w:cs="Times New Roman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sz w:val="12"/>
                <w:szCs w:val="12"/>
                <w:lang w:val="en-US"/>
              </w:rPr>
              <w:tab/>
            </w:r>
          </w:p>
          <w:p w14:paraId="4AF74FBD" w14:textId="595F8CC9" w:rsidR="00F03B77" w:rsidRPr="000D2915" w:rsidRDefault="00F03B77" w:rsidP="00B12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F03B77" w:rsidRPr="000D2915" w14:paraId="33E0C52C" w14:textId="77777777" w:rsidTr="00F03B77">
        <w:tblPrEx>
          <w:tblCellMar>
            <w:left w:w="0" w:type="dxa"/>
            <w:right w:w="0" w:type="dxa"/>
          </w:tblCellMar>
        </w:tblPrEx>
        <w:trPr>
          <w:trHeight w:val="1384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9DB3D1F" w14:textId="0777AA43" w:rsidR="00F03B77" w:rsidRPr="000D2915" w:rsidRDefault="00F03B77" w:rsidP="00BA34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6043D68" w14:textId="5C190D01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3.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Përdoruesi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i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fundit</w:t>
            </w:r>
            <w:proofErr w:type="spellEnd"/>
          </w:p>
          <w:p w14:paraId="1ABCA551" w14:textId="59728B5D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End-User)</w:t>
            </w:r>
          </w:p>
          <w:p w14:paraId="1A5943C2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521ED4CA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03D6245A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493D3170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4B9E7DFD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1A5426C2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Telephone)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16077933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37C169A0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61E31928" w14:textId="14E18C79" w:rsidR="00F03B77" w:rsidRPr="00F03B77" w:rsidRDefault="00F03B77" w:rsidP="00F03B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</w:tc>
        <w:tc>
          <w:tcPr>
            <w:tcW w:w="2564" w:type="dxa"/>
            <w:gridSpan w:val="3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5B879FE4" w14:textId="5D3A3B43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4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Pika doganore hyrëse</w:t>
            </w:r>
          </w:p>
          <w:p w14:paraId="4AAC6A30" w14:textId="70F7F65C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Custom entry point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)</w:t>
            </w:r>
          </w:p>
        </w:tc>
        <w:tc>
          <w:tcPr>
            <w:tcW w:w="2324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9963984" w14:textId="30EEC109" w:rsidR="00F03B77" w:rsidRDefault="001D5804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5</w:t>
            </w:r>
            <w:r w:rsidR="00F03B77">
              <w:rPr>
                <w:rFonts w:cs="Times New Roman"/>
                <w:color w:val="000000"/>
                <w:position w:val="-1"/>
                <w:sz w:val="12"/>
                <w:szCs w:val="12"/>
              </w:rPr>
              <w:t>. Deklarata doganore nr./data</w:t>
            </w:r>
          </w:p>
          <w:p w14:paraId="6E043E8E" w14:textId="2990989C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Custom declaration no./date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)</w:t>
            </w:r>
          </w:p>
        </w:tc>
      </w:tr>
      <w:tr w:rsidR="00F03B77" w:rsidRPr="000D2915" w14:paraId="076369A6" w14:textId="77777777" w:rsidTr="00F03B77">
        <w:tblPrEx>
          <w:tblCellMar>
            <w:left w:w="0" w:type="dxa"/>
            <w:right w:w="0" w:type="dxa"/>
          </w:tblCellMar>
        </w:tblPrEx>
        <w:trPr>
          <w:trHeight w:val="978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23ECCA9E" w14:textId="7D38C1D9" w:rsidR="00F03B77" w:rsidRPr="000D2915" w:rsidRDefault="00F03B77" w:rsidP="00BA34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E25DA67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5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1270633A" w14:textId="3A3C8E27" w:rsidR="00F03B77" w:rsidRDefault="001D5804" w:rsidP="006101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6</w:t>
            </w:r>
            <w:r w:rsidR="00F03B77">
              <w:rPr>
                <w:rFonts w:cs="Times New Roman"/>
                <w:color w:val="000000"/>
                <w:position w:val="-1"/>
                <w:sz w:val="12"/>
                <w:szCs w:val="12"/>
              </w:rPr>
              <w:t>. Vendi i qëndrimit/ përdorimit:</w:t>
            </w:r>
          </w:p>
          <w:p w14:paraId="19D7D06B" w14:textId="3CDB455D" w:rsidR="00F03B77" w:rsidRPr="000D2915" w:rsidRDefault="00F03B77" w:rsidP="006101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Place of location/ usage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)</w:t>
            </w:r>
          </w:p>
        </w:tc>
      </w:tr>
      <w:tr w:rsidR="00F03B77" w:rsidRPr="000D2915" w14:paraId="135A8D09" w14:textId="77777777" w:rsidTr="00BA34A8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477E981" w14:textId="136E3890" w:rsidR="00F03B77" w:rsidRPr="000D2915" w:rsidRDefault="00F03B77" w:rsidP="00BA34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7459C8F" w14:textId="19267512" w:rsidR="00F03B77" w:rsidRPr="000D2915" w:rsidRDefault="001D5804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7</w:t>
            </w:r>
            <w:r w:rsidR="00F03B77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Përshkrimi i mallrave</w:t>
            </w:r>
          </w:p>
          <w:p w14:paraId="1493D140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(Description of goods)</w:t>
            </w:r>
          </w:p>
        </w:tc>
        <w:tc>
          <w:tcPr>
            <w:tcW w:w="1518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5CF39AE" w14:textId="3696DC10" w:rsidR="00F03B77" w:rsidRPr="000D2915" w:rsidRDefault="001D5804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8</w:t>
            </w:r>
            <w:r w:rsidR="00F03B77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Kodi Doganor i mallit</w:t>
            </w:r>
          </w:p>
          <w:p w14:paraId="79E468E0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tariff code no.)</w:t>
            </w:r>
          </w:p>
        </w:tc>
        <w:tc>
          <w:tcPr>
            <w:tcW w:w="1262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A986112" w14:textId="1119D7AD" w:rsidR="00F03B77" w:rsidRPr="000D2915" w:rsidRDefault="001D5804" w:rsidP="00814EA5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9</w:t>
            </w:r>
            <w:r w:rsidR="00F03B77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Kodi sipas listës së kontrollit </w:t>
            </w:r>
            <w:r w:rsidR="00F03B77"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ntrol lists code no.)</w:t>
            </w:r>
          </w:p>
        </w:tc>
        <w:tc>
          <w:tcPr>
            <w:tcW w:w="2016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2D0C794" w14:textId="2CEAD0CA" w:rsidR="00F03B77" w:rsidRPr="000D2915" w:rsidRDefault="001D5804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0</w:t>
            </w:r>
            <w:r w:rsidR="00F03B77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asia</w:t>
            </w:r>
          </w:p>
          <w:p w14:paraId="2E856304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Quantity)</w:t>
            </w:r>
          </w:p>
        </w:tc>
        <w:tc>
          <w:tcPr>
            <w:tcW w:w="1610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E3459A8" w14:textId="26866C55" w:rsidR="00F03B77" w:rsidRPr="000D2915" w:rsidRDefault="001D5804" w:rsidP="006354A6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1</w:t>
            </w:r>
            <w:r w:rsidR="00F03B77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Vlera në monedhën e pagesës</w:t>
            </w:r>
          </w:p>
          <w:p w14:paraId="49606DA1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ue in currency of payment)</w:t>
            </w:r>
          </w:p>
        </w:tc>
      </w:tr>
      <w:tr w:rsidR="00F03B77" w:rsidRPr="000D2915" w14:paraId="3F8779F6" w14:textId="77777777" w:rsidTr="00BA34A8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13E15A0E" w14:textId="35FB9091" w:rsidR="00F03B77" w:rsidRPr="000D2915" w:rsidRDefault="00F03B77" w:rsidP="00BA34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7487F03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33D6B35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646B748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1F215A2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jesia</w:t>
            </w:r>
            <w:proofErr w:type="spellEnd"/>
          </w:p>
          <w:p w14:paraId="3F349E7A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Unit)</w:t>
            </w: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0B071C2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Shifra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  </w:t>
            </w:r>
          </w:p>
          <w:p w14:paraId="6C08FC3C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mount)</w:t>
            </w:r>
          </w:p>
          <w:p w14:paraId="2FC1850E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E1A3C49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F03B77" w:rsidRPr="000D2915" w14:paraId="21A1BEE9" w14:textId="77777777" w:rsidTr="00BA34A8">
        <w:tblPrEx>
          <w:tblCellMar>
            <w:left w:w="0" w:type="dxa"/>
            <w:right w:w="0" w:type="dxa"/>
          </w:tblCellMar>
        </w:tblPrEx>
        <w:trPr>
          <w:trHeight w:val="285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4B5EAA1C" w14:textId="4CE4B70B" w:rsidR="00F03B77" w:rsidRPr="000D2915" w:rsidRDefault="00F03B77" w:rsidP="00BA34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9B0C28D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244E8C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4E63AF5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F70AAA3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04EFCB1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140E519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F03B77" w:rsidRPr="000D2915" w14:paraId="60DDED90" w14:textId="77777777" w:rsidTr="00BA34A8">
        <w:tblPrEx>
          <w:tblCellMar>
            <w:left w:w="0" w:type="dxa"/>
            <w:right w:w="0" w:type="dxa"/>
          </w:tblCellMar>
        </w:tblPrEx>
        <w:trPr>
          <w:trHeight w:val="282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5525A76B" w14:textId="573E450C" w:rsidR="00F03B77" w:rsidRPr="000D2915" w:rsidRDefault="00F03B77" w:rsidP="00BA34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094853F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CC87F66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2CC7121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81CC93D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3612997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1854612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F03B77" w:rsidRPr="000D2915" w14:paraId="3CDBA9DA" w14:textId="77777777" w:rsidTr="00BA34A8">
        <w:tblPrEx>
          <w:tblCellMar>
            <w:left w:w="0" w:type="dxa"/>
            <w:right w:w="0" w:type="dxa"/>
          </w:tblCellMar>
        </w:tblPrEx>
        <w:trPr>
          <w:trHeight w:hRule="exact" w:val="454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3CEFA306" w14:textId="50C05AB7" w:rsidR="00F03B77" w:rsidRPr="000D2915" w:rsidRDefault="00F03B77" w:rsidP="00BA34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  <w:lang w:val="de-DE"/>
              </w:rPr>
            </w:pPr>
          </w:p>
        </w:tc>
        <w:tc>
          <w:tcPr>
            <w:tcW w:w="7593" w:type="dxa"/>
            <w:gridSpan w:val="6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04E04BB" w14:textId="73B4CBCB" w:rsidR="00F03B77" w:rsidRPr="000D2915" w:rsidRDefault="001D5804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2</w:t>
            </w:r>
            <w:r w:rsidR="00F03B77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Totali</w:t>
            </w:r>
          </w:p>
          <w:p w14:paraId="5C1854D2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otal)</w:t>
            </w:r>
          </w:p>
          <w:p w14:paraId="2C7AE2CB" w14:textId="77777777" w:rsidR="00F03B77" w:rsidRPr="000D2915" w:rsidRDefault="00F03B77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15B4BCF" w14:textId="77777777" w:rsidR="00F03B77" w:rsidRPr="000D2915" w:rsidRDefault="00F03B77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677F14F" w14:textId="77777777" w:rsidR="00F03B77" w:rsidRPr="000D2915" w:rsidRDefault="00F03B77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62712483" w14:textId="77777777" w:rsidR="00F03B77" w:rsidRPr="000D2915" w:rsidRDefault="00F03B77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9929F81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8FDD4DA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F03B77" w:rsidRPr="000D2915" w14:paraId="19BC6DC1" w14:textId="77777777" w:rsidTr="00BA34A8">
        <w:tblPrEx>
          <w:tblCellMar>
            <w:left w:w="0" w:type="dxa"/>
            <w:right w:w="0" w:type="dxa"/>
          </w:tblCellMar>
        </w:tblPrEx>
        <w:trPr>
          <w:trHeight w:hRule="exact" w:val="434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  <w:vAlign w:val="center"/>
          </w:tcPr>
          <w:p w14:paraId="7AC8937A" w14:textId="0DB45CCF" w:rsidR="00F03B77" w:rsidRPr="000D2915" w:rsidRDefault="00F03B77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203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8348080" w14:textId="5AE535C8" w:rsidR="00F03B77" w:rsidRPr="000D2915" w:rsidRDefault="001D5804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3</w:t>
            </w:r>
            <w:r w:rsidR="00F03B77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Administratori/ Përfaqesuesi ligjor</w:t>
            </w:r>
          </w:p>
          <w:p w14:paraId="51328245" w14:textId="77777777" w:rsidR="00F03B77" w:rsidRPr="000D2915" w:rsidRDefault="00F03B77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433" w:hanging="5"/>
              <w:jc w:val="both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Administrator/ Legal representative)</w:t>
            </w:r>
          </w:p>
        </w:tc>
      </w:tr>
      <w:tr w:rsidR="00F03B77" w:rsidRPr="000D2915" w14:paraId="6259ECC1" w14:textId="77777777" w:rsidTr="003918DC">
        <w:tblPrEx>
          <w:tblCellMar>
            <w:left w:w="0" w:type="dxa"/>
            <w:right w:w="0" w:type="dxa"/>
          </w:tblCellMar>
        </w:tblPrEx>
        <w:trPr>
          <w:trHeight w:val="2650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CCB5309" w14:textId="77777777" w:rsidR="00F03B77" w:rsidRPr="000D2915" w:rsidRDefault="00F03B77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7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7F1929C8" w14:textId="77777777" w:rsidR="00F03B77" w:rsidRDefault="00F03B77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  <w:p w14:paraId="08C0270C" w14:textId="5C5267E3" w:rsidR="00F03B77" w:rsidRPr="000D2915" w:rsidRDefault="001D5804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4</w:t>
            </w:r>
            <w:r w:rsidR="00F03B77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Deklaroj nën pergjegjesinë time personale dhe ligjore se i gjithë informacioni që përmban kjo kërkesë është i saktë dhe kërkoj lëshimin e certifikatës nga Autoriteti I Kontrollit Shtetëror të Eksporteve</w:t>
            </w:r>
          </w:p>
          <w:p w14:paraId="4EA69DCC" w14:textId="77777777" w:rsidR="00F03B77" w:rsidRPr="00BD3D53" w:rsidRDefault="00F03B77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bookmarkStart w:id="0" w:name="_GoBack"/>
            <w:r w:rsidRPr="00BD3D53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I hereby certify on my personal responsibility that all information in this application is accurate and I therefore ask for the issuing of the certificate by the Albanian State Export Control Authority)</w:t>
            </w:r>
          </w:p>
          <w:bookmarkEnd w:id="0"/>
          <w:p w14:paraId="69007BEA" w14:textId="77777777" w:rsidR="00F03B77" w:rsidRPr="000D2915" w:rsidRDefault="00F03B77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</w:t>
            </w:r>
          </w:p>
          <w:p w14:paraId="529EB3EC" w14:textId="77777777" w:rsidR="00F03B77" w:rsidRPr="000D2915" w:rsidRDefault="00F03B77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Emri, pozicioni, firma e autorizuar, vula</w:t>
            </w:r>
          </w:p>
          <w:p w14:paraId="2D693E80" w14:textId="77777777" w:rsidR="00F03B77" w:rsidRPr="000D2915" w:rsidRDefault="00F03B77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b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  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0D2915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Name, title, authorized signature, stamp)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                                                                                                                                       </w:t>
            </w:r>
            <w:r w:rsidRPr="000D2915">
              <w:rPr>
                <w:rFonts w:cs="Times New Roman"/>
                <w:color w:val="000000"/>
                <w:position w:val="2"/>
                <w:sz w:val="12"/>
                <w:szCs w:val="12"/>
                <w:lang w:val="en-US"/>
              </w:rPr>
              <w:t xml:space="preserve">Data/ </w:t>
            </w:r>
            <w:r w:rsidRPr="000D2915">
              <w:rPr>
                <w:rFonts w:cs="Times New Roman"/>
                <w:i/>
                <w:color w:val="000000"/>
                <w:position w:val="2"/>
                <w:sz w:val="12"/>
                <w:szCs w:val="12"/>
                <w:lang w:val="en-US"/>
              </w:rPr>
              <w:t>Date</w:t>
            </w:r>
          </w:p>
          <w:p w14:paraId="75EAA815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  <w:lang w:val="en-US"/>
              </w:rPr>
              <w:t xml:space="preserve">   </w:t>
            </w:r>
          </w:p>
          <w:p w14:paraId="4CBD53FB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6DBDC091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1ACB6D76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071A2B87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549ECE83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2A9847A0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4144B06D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0EBDDB4B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24C77309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77E17AA0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118866A6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1D346564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0A13578D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16CF66A2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14AF9CDD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12D9515F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2380BDF1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2BB795D5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2728FF1A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30706266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40E4E509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5591A37B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6FA3DDE5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0588AD6D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16D28663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5F821B22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4A228BE7" w14:textId="77777777" w:rsidR="00F03B77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78FECF0C" w14:textId="1D57BE0C" w:rsidR="00F03B77" w:rsidRPr="000D2915" w:rsidRDefault="00F03B77" w:rsidP="003918D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</w:tc>
      </w:tr>
    </w:tbl>
    <w:p w14:paraId="32E35FC3" w14:textId="77777777" w:rsidR="00994E78" w:rsidRPr="000D2915" w:rsidRDefault="00994E78"/>
    <w:sectPr w:rsidR="00994E78" w:rsidRPr="000D2915" w:rsidSect="002E2EC0">
      <w:pgSz w:w="11906" w:h="16838"/>
      <w:pgMar w:top="425" w:right="1440" w:bottom="425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 RO">
    <w:altName w:val="Times New Roman"/>
    <w:panose1 w:val="00000000000000000000"/>
    <w:charset w:val="00"/>
    <w:family w:val="auto"/>
    <w:notTrueType/>
    <w:pitch w:val="default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BBA5682"/>
    <w:lvl w:ilvl="0">
      <w:numFmt w:val="bullet"/>
      <w:lvlText w:val="*"/>
      <w:lvlJc w:val="left"/>
    </w:lvl>
  </w:abstractNum>
  <w:abstractNum w:abstractNumId="1" w15:restartNumberingAfterBreak="0">
    <w:nsid w:val="1C3F6694"/>
    <w:multiLevelType w:val="hybridMultilevel"/>
    <w:tmpl w:val="FBF6C628"/>
    <w:lvl w:ilvl="0" w:tplc="9460B310">
      <w:numFmt w:val="bullet"/>
      <w:lvlText w:val="•"/>
      <w:lvlJc w:val="left"/>
      <w:pPr>
        <w:ind w:left="852" w:hanging="360"/>
      </w:pPr>
      <w:rPr>
        <w:rFonts w:ascii="Helvetica RO" w:hAnsi="Helvetica RO" w:hint="default"/>
        <w:sz w:val="16"/>
      </w:rPr>
    </w:lvl>
    <w:lvl w:ilvl="1" w:tplc="041C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2" w15:restartNumberingAfterBreak="0">
    <w:nsid w:val="3843170A"/>
    <w:multiLevelType w:val="hybridMultilevel"/>
    <w:tmpl w:val="25743CB6"/>
    <w:lvl w:ilvl="0" w:tplc="041C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3" w15:restartNumberingAfterBreak="0">
    <w:nsid w:val="79BF57F7"/>
    <w:multiLevelType w:val="hybridMultilevel"/>
    <w:tmpl w:val="24D08A46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Helvetica RO" w:hAnsi="Helvetica RO" w:hint="default"/>
          <w:sz w:val="16"/>
        </w:rPr>
      </w:lvl>
    </w:lvlOverride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tjAwNjA1szQyMzFX0lEKTi0uzszPAykwrAUA7C621SwAAAA="/>
  </w:docVars>
  <w:rsids>
    <w:rsidRoot w:val="007D1609"/>
    <w:rsid w:val="000D2915"/>
    <w:rsid w:val="001D5804"/>
    <w:rsid w:val="002A3F07"/>
    <w:rsid w:val="002E2EC0"/>
    <w:rsid w:val="00346D7C"/>
    <w:rsid w:val="006354A6"/>
    <w:rsid w:val="007D1609"/>
    <w:rsid w:val="00814EA5"/>
    <w:rsid w:val="008A78BE"/>
    <w:rsid w:val="008B5202"/>
    <w:rsid w:val="00926FE3"/>
    <w:rsid w:val="00937751"/>
    <w:rsid w:val="00994E78"/>
    <w:rsid w:val="00A65FDC"/>
    <w:rsid w:val="00AD06CE"/>
    <w:rsid w:val="00BD3D53"/>
    <w:rsid w:val="00D01985"/>
    <w:rsid w:val="00DC2974"/>
    <w:rsid w:val="00E21340"/>
    <w:rsid w:val="00EC1FAE"/>
    <w:rsid w:val="00F03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572D0"/>
  <w15:docId w15:val="{E863DFCE-CF2C-4561-8618-08280A14B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4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F0401-1405-4CB4-B3E2-0EE7F99BF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odaj</dc:creator>
  <cp:keywords/>
  <dc:description/>
  <cp:lastModifiedBy>Elton Hodaj</cp:lastModifiedBy>
  <cp:revision>14</cp:revision>
  <dcterms:created xsi:type="dcterms:W3CDTF">2024-03-26T14:31:00Z</dcterms:created>
  <dcterms:modified xsi:type="dcterms:W3CDTF">2024-03-27T14:53:00Z</dcterms:modified>
</cp:coreProperties>
</file>